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ff5f25ec6fc2f172fbbc97f969dd64769926c"/>
      <w:r>
        <w:rPr>
          <w:b/>
        </w:rPr>
        <w:t xml:space="preserve">ПРОТОКОЛ ПРО РЕЗУЛЬТАТИ ЗЕМЕЛЬНИХ ТОРГІВ № LRE001-UA-20230330-173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8686-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5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3.05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комунальної власності площею 0,0034 га, кадастровий номер 6323310100:04:001:0308, яка розташована за адресою: вул. Площа Базарн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 комунальної власності площею 0,0034 га, кадастровий номер 6323310100:04:001:0308, яка розташована за адресою: вул. Площа Базарн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7,3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0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29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корик Олена Вікторівна, ІПН/РНОКПП: 269451834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бель Ігор Миколайович, ІПН/РНОКПП: 2730800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молянкіна Оксана Василівна, ІПН/РНОКПП (ФОП): 305590934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9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8:39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5:4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3 15:59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8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16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1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8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21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27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8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30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33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ель Іго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8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39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Смолянкіна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4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корик Олена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9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3 12:45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корик Олена Вікторівна, ІПН/РНОКПП: 26945183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829,19 грн (одна тисяча вісімсот двадцять дев'ять гривень 1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1 000,00 грн (дев'яносто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48999980334179812000020611</w:t>
      </w:r>
    </w:p>
    <w:p>
      <w:pPr>
        <w:numPr>
          <w:ilvl w:val="0"/>
          <w:numId w:val="1004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898150000206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Земстройпроек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58190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"Укрсиб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635100500000260028790009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5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корик Олена Вікторівна, ІПН/РНОКПП: 269451834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НОГРАД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0:30:57Z</dcterms:created>
  <dcterms:modified xsi:type="dcterms:W3CDTF">2024-05-03T00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